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Application</w:t>
      </w:r>
      <w:r>
        <w:t xml:space="preserve"> </w:t>
      </w:r>
      <w:r>
        <w:t xml:space="preserve">in</w:t>
      </w:r>
      <w:r>
        <w:t xml:space="preserve"> </w:t>
      </w:r>
      <w:r>
        <w:t xml:space="preserve">Egypt</w:t>
      </w:r>
      <w:r>
        <w:t xml:space="preserve"> </w:t>
      </w:r>
      <w:r>
        <w:t xml:space="preserve">Alexandria</w:t>
      </w:r>
    </w:p>
    <w:bookmarkStart w:id="20" w:name="Xd513ae286b5ec9008a190d845b047fbc1cf861e"/>
    <w:p>
      <w:pPr>
        <w:pStyle w:val="Heading1"/>
      </w:pPr>
      <w:r>
        <w:t xml:space="preserve">Cover Letter for Surgeon Position in Egypt Alexandria</w:t>
      </w:r>
    </w:p>
    <w:p>
      <w:pPr>
        <w:pStyle w:val="FirstParagraph"/>
      </w:pPr>
      <w:r>
        <w:rPr>
          <w:bCs/>
          <w:b/>
        </w:rPr>
        <w:t xml:space="preserve">John Doe</w:t>
      </w:r>
      <w:r>
        <w:br/>
      </w:r>
      <w:r>
        <w:t xml:space="preserve">123 Medical Lane</w:t>
      </w:r>
      <w:r>
        <w:br/>
      </w:r>
      <w:r>
        <w:t xml:space="preserve">Cairo, Egypt</w:t>
      </w:r>
      <w:r>
        <w:br/>
      </w:r>
      <w:r>
        <w:t xml:space="preserve">Email: john.doe@example.com | Phone: +20 1234567890</w:t>
      </w:r>
      <w:r>
        <w:br/>
      </w:r>
      <w:r>
        <w:t xml:space="preserve">Date: October 15, 2023</w:t>
      </w:r>
    </w:p>
    <w:p>
      <w:pPr>
        <w:pStyle w:val="BodyText"/>
      </w:pPr>
      <w:r>
        <w:rPr>
          <w:bCs/>
          <w:b/>
        </w:rPr>
        <w:t xml:space="preserve">Dr. Ahmed Farouk, Head of Department</w:t>
      </w:r>
      <w:r>
        <w:br/>
      </w:r>
      <w:r>
        <w:t xml:space="preserve">Alexandria General Hospital</w:t>
      </w:r>
      <w:r>
        <w:br/>
      </w:r>
      <w:r>
        <w:t xml:space="preserve">456 Al-Walidya Street</w:t>
      </w:r>
      <w:r>
        <w:br/>
      </w:r>
      <w:r>
        <w:t xml:space="preserve">Alexandria, Egypt</w:t>
      </w:r>
    </w:p>
    <w:p>
      <w:pPr>
        <w:pStyle w:val="BodyText"/>
      </w:pPr>
      <w:r>
        <w:t xml:space="preserve">Dear Dr. Farouk,</w:t>
      </w:r>
    </w:p>
    <w:p>
      <w:pPr>
        <w:pStyle w:val="BodyText"/>
      </w:pPr>
      <w:r>
        <w:t xml:space="preserve">I am writing to express my enthusiastic interest in the Surgeon position at Alexandria General Hospital. As a highly qualified and experienced surgeon with over a decade of expertise in both clinical practice and surgical innovation, I am eager to contribute my skills to the healthcare landscape of Egypt Alexandria, a region renowned for its rich cultural heritage and advancing medical advancements. This cover letter outlines my professional background, surgical expertise, and commitment to serving the community through excellence in patient care.</w:t>
      </w:r>
    </w:p>
    <w:p>
      <w:pPr>
        <w:pStyle w:val="BodyText"/>
      </w:pPr>
      <w:r>
        <w:t xml:space="preserve">As a Surgeon with a specialization in general and minimally invasive procedures, I have dedicated my career to delivering precise, compassionate, and results-driven care. My training at the American University of Beirut and subsequent residency at Cairo University equipped me with a robust foundation in surgical techniques, while my time as a Fellow at the Mayo Clinic further honed my ability to tackle complex cases with confidence. Over the years, I have performed over 1,500 surgeries across specialties such as abdominal surgery, orthopedics, and trauma care. My work has consistently emphasized patient-centered approaches, ensuring that each individual receives tailored treatment plans that prioritize their well-being.</w:t>
      </w:r>
    </w:p>
    <w:p>
      <w:pPr>
        <w:pStyle w:val="BodyText"/>
      </w:pPr>
      <w:r>
        <w:t xml:space="preserve">Egypt Alexandria holds a unique position in the medical field, blending historical significance with modern healthcare challenges. The city’s growing population and increasing demand for high-quality surgical services present an opportunity to make a meaningful impact. I am particularly drawn to Alexandria’s dynamic environment, where the convergence of traditional values and cutting-edge medicine creates a fertile ground for innovation. My experience working in multicultural settings, including hospitals in the Gulf Cooperation Council (GCC) region, has prepared me to navigate diverse patient needs while adhering to international standards of care. In Egypt Alexandria, I aim to leverage my expertise to address critical healthcare gaps, such as improving access to timely surgical interventions and fostering community health education.</w:t>
      </w:r>
    </w:p>
    <w:p>
      <w:pPr>
        <w:pStyle w:val="BodyText"/>
      </w:pPr>
      <w:r>
        <w:t xml:space="preserve">One of the key aspects that resonates with me about Alexandria is its role as a hub for medical research and collaboration. The city’s proximity to institutions like the Alexandria University Medical Faculty and its growing network of private healthcare facilities aligns with my passion for advancing surgical practices through continuous learning. I am particularly interested in contributing to initiatives that integrate technology, such as robotic-assisted surgery, into routine care to enhance precision and recovery outcomes. Additionally, I am committed to mentoring young surgeons and fostering a culture of excellence within the department, ensuring that Alexandria remains at the forefront of medical innovation in the region.</w:t>
      </w:r>
    </w:p>
    <w:p>
      <w:pPr>
        <w:pStyle w:val="BodyText"/>
      </w:pPr>
      <w:r>
        <w:t xml:space="preserve">My decision to apply for this position is also rooted in my deep respect for Egypt’s cultural and historical legacy. Alexandria, with its iconic Library of Alexandria and vibrant coastal charm, represents a city where tradition meets progress. I believe that as a Surgeon, I can not only provide exceptional medical care but also contribute to the broader narrative of resilience and growth that defines this city. My fluency in Arabic and English allows me to bridge communication gaps, ensuring that patients from all walks of life feel understood and supported throughout their treatment journey.</w:t>
      </w:r>
    </w:p>
    <w:p>
      <w:pPr>
        <w:pStyle w:val="BodyText"/>
      </w:pPr>
      <w:r>
        <w:t xml:space="preserve">In conclusion, I am eager to bring my surgical expertise, leadership skills, and dedication to patient care to Alexandria General Hospital. The opportunity to work in Egypt Alexandria would allow me to combine my professional aspirations with a profound sense of purpose. I am confident that my background and vision align with the hospital’s mission to provide world-class healthcare while honoring the unique needs of the local community. I would welcome the chance to discuss how my qualifications can contribute to your team’s continued success.</w:t>
      </w:r>
    </w:p>
    <w:p>
      <w:pPr>
        <w:pStyle w:val="BodyText"/>
      </w:pPr>
      <w:r>
        <w:t xml:space="preserve">Thank you for considering my application. I look forward to the possibility of contributing to your esteemed institution and making a lasting impact in Egypt Alexandria.</w:t>
      </w:r>
    </w:p>
    <w:p>
      <w:pPr>
        <w:pStyle w:val="BodyText"/>
      </w:pPr>
      <w:r>
        <w:t xml:space="preserve">Sincerely,</w:t>
      </w:r>
      <w:r>
        <w:br/>
      </w:r>
      <w:r>
        <w:t xml:space="preserve">John Doe</w:t>
      </w:r>
      <w:r>
        <w:br/>
      </w:r>
      <w:r>
        <w:t xml:space="preserve">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Application in Egypt Alexandria</dc:title>
  <dc:creator/>
  <dc:language>en</dc:language>
  <cp:keywords/>
  <dcterms:created xsi:type="dcterms:W3CDTF">2025-12-10T12:16:08Z</dcterms:created>
  <dcterms:modified xsi:type="dcterms:W3CDTF">2025-12-10T12:16:08Z</dcterms:modified>
</cp:coreProperties>
</file>

<file path=docProps/custom.xml><?xml version="1.0" encoding="utf-8"?>
<Properties xmlns="http://schemas.openxmlformats.org/officeDocument/2006/custom-properties" xmlns:vt="http://schemas.openxmlformats.org/officeDocument/2006/docPropsVTypes"/>
</file>